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10"/>
      </w:tblGrid>
      <w:tr w:rsidR="00E5273F" w:rsidRPr="00E5273F" w14:paraId="056DEB72" w14:textId="77777777" w:rsidTr="00E5273F">
        <w:tc>
          <w:tcPr>
            <w:tcW w:w="90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5571428" w14:textId="2B059B1B" w:rsidR="00E5273F" w:rsidRDefault="00E5273F" w:rsidP="00E5273F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color w:val="E4AC3E"/>
                <w:lang w:eastAsia="en-GB"/>
              </w:rPr>
            </w:pPr>
            <w:r w:rsidRPr="00E5273F">
              <w:rPr>
                <w:rFonts w:ascii="Calibri" w:eastAsia="Times New Roman" w:hAnsi="Calibri" w:cs="Calibri"/>
                <w:color w:val="E4AC3E"/>
                <w:lang w:eastAsia="en-GB"/>
              </w:rPr>
              <w:t>Name </w:t>
            </w:r>
          </w:p>
          <w:p w14:paraId="111C22AB" w14:textId="77777777" w:rsidR="00472531" w:rsidRPr="00E5273F" w:rsidRDefault="00472531" w:rsidP="00E5273F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  <w:p w14:paraId="58AD24E9" w14:textId="0794AA3E" w:rsidR="00E5273F" w:rsidRPr="003A0548" w:rsidRDefault="00E5273F" w:rsidP="00E5273F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</w:tr>
      <w:tr w:rsidR="00E5273F" w:rsidRPr="00E5273F" w14:paraId="43129952" w14:textId="77777777" w:rsidTr="00E5273F">
        <w:tc>
          <w:tcPr>
            <w:tcW w:w="901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4EE1DFF" w14:textId="7F6AB503" w:rsidR="00E5273F" w:rsidRDefault="00E5273F" w:rsidP="00E5273F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color w:val="E4AC3E"/>
                <w:lang w:eastAsia="en-GB"/>
              </w:rPr>
            </w:pPr>
            <w:r w:rsidRPr="00E5273F">
              <w:rPr>
                <w:rFonts w:ascii="Calibri" w:eastAsia="Times New Roman" w:hAnsi="Calibri" w:cs="Calibri"/>
                <w:color w:val="E4AC3E"/>
                <w:lang w:eastAsia="en-GB"/>
              </w:rPr>
              <w:t>Job title and institution </w:t>
            </w:r>
          </w:p>
          <w:p w14:paraId="3BAF2B74" w14:textId="77777777" w:rsidR="00472531" w:rsidRPr="00E5273F" w:rsidRDefault="00472531" w:rsidP="00E5273F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  <w:p w14:paraId="1E01B893" w14:textId="6D53C338" w:rsidR="003A0548" w:rsidRPr="00E5273F" w:rsidRDefault="003A0548" w:rsidP="00E5273F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</w:tr>
      <w:tr w:rsidR="00E5273F" w:rsidRPr="00E5273F" w14:paraId="5F5FD36E" w14:textId="77777777" w:rsidTr="00E5273F">
        <w:tc>
          <w:tcPr>
            <w:tcW w:w="901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B90C84A" w14:textId="77777777" w:rsidR="00E5273F" w:rsidRPr="00E5273F" w:rsidRDefault="00E5273F" w:rsidP="00E5273F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E5273F">
              <w:rPr>
                <w:rFonts w:ascii="Calibri" w:eastAsia="Times New Roman" w:hAnsi="Calibri" w:cs="Calibri"/>
                <w:color w:val="E4AC3E"/>
                <w:lang w:eastAsia="en-GB"/>
              </w:rPr>
              <w:t>Email and phone contact details </w:t>
            </w:r>
          </w:p>
          <w:p w14:paraId="7719EE9A" w14:textId="41752C1C" w:rsidR="00FE3583" w:rsidRPr="003A0548" w:rsidRDefault="00FE3583" w:rsidP="003A0548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</w:p>
          <w:p w14:paraId="3C608F22" w14:textId="2CCED1CD" w:rsidR="00E5273F" w:rsidRPr="00E5273F" w:rsidRDefault="00E5273F" w:rsidP="003A0548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</w:tr>
      <w:tr w:rsidR="00E5273F" w:rsidRPr="00E5273F" w14:paraId="43D7BD80" w14:textId="77777777" w:rsidTr="00E5273F">
        <w:tc>
          <w:tcPr>
            <w:tcW w:w="901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A3F191F" w14:textId="77777777" w:rsidR="00E5273F" w:rsidRPr="00E5273F" w:rsidRDefault="00E5273F" w:rsidP="00E5273F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E5273F">
              <w:rPr>
                <w:rFonts w:ascii="Calibri" w:eastAsia="Times New Roman" w:hAnsi="Calibri" w:cs="Calibri"/>
                <w:color w:val="E4AC3E"/>
                <w:lang w:eastAsia="en-GB"/>
              </w:rPr>
              <w:t>How long have you been in your current role / at your current institution? </w:t>
            </w:r>
          </w:p>
          <w:p w14:paraId="61B3A542" w14:textId="472A163F" w:rsidR="00E5273F" w:rsidRPr="00E5273F" w:rsidRDefault="00E5273F" w:rsidP="00CF0598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</w:tr>
      <w:tr w:rsidR="00E5273F" w:rsidRPr="00E5273F" w14:paraId="12A7556D" w14:textId="77777777" w:rsidTr="00E5273F">
        <w:tc>
          <w:tcPr>
            <w:tcW w:w="901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68DC040" w14:textId="77777777" w:rsidR="00E5273F" w:rsidRPr="00E5273F" w:rsidRDefault="00E5273F" w:rsidP="00E5273F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E5273F">
              <w:rPr>
                <w:rFonts w:ascii="Calibri" w:eastAsia="Times New Roman" w:hAnsi="Calibri" w:cs="Calibri"/>
                <w:color w:val="E4AC3E"/>
                <w:lang w:eastAsia="en-GB"/>
              </w:rPr>
              <w:t>Please summarise your key responsibilities in your current role: </w:t>
            </w:r>
          </w:p>
          <w:p w14:paraId="47152E8B" w14:textId="34A45431" w:rsidR="003A0548" w:rsidRPr="003A0548" w:rsidRDefault="003A0548" w:rsidP="003A0548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 </w:t>
            </w:r>
          </w:p>
        </w:tc>
      </w:tr>
      <w:tr w:rsidR="00E5273F" w:rsidRPr="00E5273F" w14:paraId="5314687A" w14:textId="77777777" w:rsidTr="00E5273F">
        <w:tc>
          <w:tcPr>
            <w:tcW w:w="901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88502A7" w14:textId="77777777" w:rsidR="00E5273F" w:rsidRPr="00E5273F" w:rsidRDefault="00E5273F" w:rsidP="00E5273F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E5273F">
              <w:rPr>
                <w:rFonts w:ascii="Calibri" w:eastAsia="Times New Roman" w:hAnsi="Calibri" w:cs="Calibri"/>
                <w:color w:val="E4AC3E"/>
                <w:lang w:eastAsia="en-GB"/>
              </w:rPr>
              <w:t>Who do you report to? (give their job title and brief indication of their responsibilities) </w:t>
            </w:r>
          </w:p>
          <w:p w14:paraId="61C38227" w14:textId="77777777" w:rsidR="00E5273F" w:rsidRPr="00E5273F" w:rsidRDefault="00E5273F" w:rsidP="00E5273F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E5273F">
              <w:rPr>
                <w:rFonts w:ascii="Calibri" w:eastAsia="Times New Roman" w:hAnsi="Calibri" w:cs="Calibri"/>
                <w:i/>
                <w:iCs/>
                <w:color w:val="E4AC3E"/>
                <w:lang w:eastAsia="en-GB"/>
              </w:rPr>
              <w:t>(Attach an organisational chart if helpful)</w:t>
            </w:r>
            <w:r w:rsidRPr="00E5273F">
              <w:rPr>
                <w:rFonts w:ascii="Calibri" w:eastAsia="Times New Roman" w:hAnsi="Calibri" w:cs="Calibri"/>
                <w:color w:val="E4AC3E"/>
                <w:lang w:eastAsia="en-GB"/>
              </w:rPr>
              <w:t> </w:t>
            </w:r>
          </w:p>
          <w:p w14:paraId="246508EE" w14:textId="1F3EA575" w:rsidR="00E5273F" w:rsidRPr="00E5273F" w:rsidRDefault="00E5273F" w:rsidP="003A0548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</w:tr>
      <w:tr w:rsidR="00E5273F" w:rsidRPr="00E5273F" w14:paraId="03C64FF0" w14:textId="77777777" w:rsidTr="00E5273F">
        <w:tc>
          <w:tcPr>
            <w:tcW w:w="901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0F8FE3D" w14:textId="77777777" w:rsidR="00E5273F" w:rsidRPr="00E5273F" w:rsidRDefault="00E5273F" w:rsidP="00E5273F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E5273F">
              <w:rPr>
                <w:rFonts w:ascii="Calibri" w:eastAsia="Times New Roman" w:hAnsi="Calibri" w:cs="Calibri"/>
                <w:color w:val="E4AC3E"/>
                <w:lang w:eastAsia="en-GB"/>
              </w:rPr>
              <w:t>Please give brief details of your previous roles: </w:t>
            </w:r>
          </w:p>
          <w:p w14:paraId="7B3E55E7" w14:textId="77777777" w:rsidR="00E5273F" w:rsidRPr="00E5273F" w:rsidRDefault="00E5273F" w:rsidP="00E5273F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E5273F">
              <w:rPr>
                <w:rFonts w:ascii="Calibri" w:eastAsia="Times New Roman" w:hAnsi="Calibri" w:cs="Calibri"/>
                <w:i/>
                <w:iCs/>
                <w:color w:val="E4AC3E"/>
                <w:lang w:eastAsia="en-GB"/>
              </w:rPr>
              <w:t>(And / or – attach a short CV of no more than 2 sides.)</w:t>
            </w:r>
            <w:r w:rsidRPr="00E5273F">
              <w:rPr>
                <w:rFonts w:ascii="Calibri" w:eastAsia="Times New Roman" w:hAnsi="Calibri" w:cs="Calibri"/>
                <w:color w:val="E4AC3E"/>
                <w:lang w:eastAsia="en-GB"/>
              </w:rPr>
              <w:t> </w:t>
            </w:r>
          </w:p>
          <w:p w14:paraId="41A8CCD1" w14:textId="415E422F" w:rsidR="003135DC" w:rsidRPr="003135DC" w:rsidRDefault="003135DC" w:rsidP="003A0548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</w:p>
        </w:tc>
      </w:tr>
      <w:tr w:rsidR="00E5273F" w:rsidRPr="00E5273F" w14:paraId="091074F1" w14:textId="77777777" w:rsidTr="00E5273F">
        <w:tc>
          <w:tcPr>
            <w:tcW w:w="901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9F54DC7" w14:textId="77777777" w:rsidR="00E5273F" w:rsidRPr="00E5273F" w:rsidRDefault="00E5273F" w:rsidP="00E5273F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E5273F">
              <w:rPr>
                <w:rFonts w:ascii="Calibri" w:eastAsia="Times New Roman" w:hAnsi="Calibri" w:cs="Calibri"/>
                <w:color w:val="E4AC3E"/>
                <w:lang w:eastAsia="en-GB"/>
              </w:rPr>
              <w:t>Do you have any previous experience of M25 Mentoring (e.g. were you a mentee in </w:t>
            </w:r>
          </w:p>
          <w:p w14:paraId="6139E3E6" w14:textId="77777777" w:rsidR="00E5273F" w:rsidRDefault="00E5273F" w:rsidP="003A0548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color w:val="E4AC3E"/>
                <w:lang w:eastAsia="en-GB"/>
              </w:rPr>
            </w:pPr>
            <w:r w:rsidRPr="00E5273F">
              <w:rPr>
                <w:rFonts w:ascii="Calibri" w:eastAsia="Times New Roman" w:hAnsi="Calibri" w:cs="Calibri"/>
                <w:color w:val="E4AC3E"/>
                <w:lang w:eastAsia="en-GB"/>
              </w:rPr>
              <w:t>previous role?) </w:t>
            </w:r>
          </w:p>
          <w:p w14:paraId="0F27E888" w14:textId="5AFE1A0A" w:rsidR="007C5D03" w:rsidRPr="00E5273F" w:rsidRDefault="007C5D03" w:rsidP="003A0548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</w:tr>
      <w:tr w:rsidR="00E5273F" w:rsidRPr="00E5273F" w14:paraId="0470157C" w14:textId="77777777" w:rsidTr="00E5273F">
        <w:tc>
          <w:tcPr>
            <w:tcW w:w="901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762E943" w14:textId="77777777" w:rsidR="00E5273F" w:rsidRPr="00E5273F" w:rsidRDefault="00E5273F" w:rsidP="00E5273F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E5273F">
              <w:rPr>
                <w:rFonts w:ascii="Calibri" w:eastAsia="Times New Roman" w:hAnsi="Calibri" w:cs="Calibri"/>
                <w:color w:val="E4AC3E"/>
                <w:lang w:eastAsia="en-GB"/>
              </w:rPr>
              <w:t>Have you had any other previous experience of mentoring or coaching (e.g. attended </w:t>
            </w:r>
          </w:p>
          <w:p w14:paraId="089B9386" w14:textId="77777777" w:rsidR="00E5273F" w:rsidRPr="00E5273F" w:rsidRDefault="00E5273F" w:rsidP="00E5273F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E5273F">
              <w:rPr>
                <w:rFonts w:ascii="Calibri" w:eastAsia="Times New Roman" w:hAnsi="Calibri" w:cs="Calibri"/>
                <w:color w:val="E4AC3E"/>
                <w:lang w:eastAsia="en-GB"/>
              </w:rPr>
              <w:t>training, coached a colleague, been mentored elsewhere, participated in the CILIP </w:t>
            </w:r>
          </w:p>
          <w:p w14:paraId="53772989" w14:textId="77777777" w:rsidR="00E5273F" w:rsidRPr="00E5273F" w:rsidRDefault="00E5273F" w:rsidP="00E5273F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E5273F">
              <w:rPr>
                <w:rFonts w:ascii="Calibri" w:eastAsia="Times New Roman" w:hAnsi="Calibri" w:cs="Calibri"/>
                <w:color w:val="E4AC3E"/>
                <w:lang w:eastAsia="en-GB"/>
              </w:rPr>
              <w:t>mentoring scheme?) </w:t>
            </w:r>
          </w:p>
          <w:p w14:paraId="1D814CE8" w14:textId="04E8C879" w:rsidR="007C5D03" w:rsidRPr="00E5273F" w:rsidRDefault="007C5D03" w:rsidP="007C5D0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</w:tr>
      <w:tr w:rsidR="00E5273F" w:rsidRPr="00E5273F" w14:paraId="78ACC5F4" w14:textId="77777777" w:rsidTr="00E5273F">
        <w:tc>
          <w:tcPr>
            <w:tcW w:w="901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AF4E82C" w14:textId="6385E8EA" w:rsidR="00E5273F" w:rsidRPr="00E5273F" w:rsidRDefault="00E5273F" w:rsidP="00E5273F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E5273F">
              <w:rPr>
                <w:rFonts w:ascii="Calibri" w:eastAsia="Times New Roman" w:hAnsi="Calibri" w:cs="Calibri"/>
                <w:color w:val="E4AC3E"/>
                <w:lang w:eastAsia="en-GB"/>
              </w:rPr>
              <w:t>What are you hoping to gain from working with a mentor at this stage in your professional </w:t>
            </w:r>
          </w:p>
          <w:p w14:paraId="007BCDAF" w14:textId="77777777" w:rsidR="00E5273F" w:rsidRPr="00E5273F" w:rsidRDefault="00E5273F" w:rsidP="00E5273F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E5273F">
              <w:rPr>
                <w:rFonts w:ascii="Calibri" w:eastAsia="Times New Roman" w:hAnsi="Calibri" w:cs="Calibri"/>
                <w:color w:val="E4AC3E"/>
                <w:lang w:eastAsia="en-GB"/>
              </w:rPr>
              <w:t>development? </w:t>
            </w:r>
          </w:p>
          <w:p w14:paraId="3BC9B9E7" w14:textId="2679B55C" w:rsidR="00FE54DC" w:rsidRPr="004B2CF1" w:rsidRDefault="00E5273F" w:rsidP="004B2CF1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E5273F">
              <w:rPr>
                <w:rFonts w:ascii="Calibri" w:eastAsia="Times New Roman" w:hAnsi="Calibri" w:cs="Calibri"/>
                <w:i/>
                <w:iCs/>
                <w:color w:val="E4AC3E"/>
                <w:lang w:eastAsia="en-GB"/>
              </w:rPr>
              <w:t>(Two or three bullet points)</w:t>
            </w:r>
            <w:r w:rsidRPr="00E5273F">
              <w:rPr>
                <w:rFonts w:ascii="Calibri" w:eastAsia="Times New Roman" w:hAnsi="Calibri" w:cs="Calibri"/>
                <w:color w:val="E4AC3E"/>
                <w:lang w:eastAsia="en-GB"/>
              </w:rPr>
              <w:t> </w:t>
            </w:r>
          </w:p>
          <w:p w14:paraId="797AD791" w14:textId="046B2067" w:rsidR="000062F3" w:rsidRPr="007C5D03" w:rsidRDefault="000062F3" w:rsidP="007C5D03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</w:p>
        </w:tc>
      </w:tr>
      <w:tr w:rsidR="00E5273F" w:rsidRPr="00E5273F" w14:paraId="35AC1C9D" w14:textId="77777777" w:rsidTr="00E5273F">
        <w:tc>
          <w:tcPr>
            <w:tcW w:w="901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7331602" w14:textId="7FB6E8F2" w:rsidR="00E5273F" w:rsidRPr="00E5273F" w:rsidRDefault="00E5273F" w:rsidP="00E5273F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E5273F">
              <w:rPr>
                <w:rFonts w:ascii="Calibri" w:eastAsia="Times New Roman" w:hAnsi="Calibri" w:cs="Calibri"/>
                <w:color w:val="E4AC3E"/>
                <w:lang w:eastAsia="en-GB"/>
              </w:rPr>
              <w:t>Where do you see yourself in three to five years’ time? </w:t>
            </w:r>
          </w:p>
          <w:p w14:paraId="1DE001A7" w14:textId="5E9EB604" w:rsidR="00F763D6" w:rsidRPr="007C5D03" w:rsidRDefault="00F763D6" w:rsidP="007C5D03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</w:p>
        </w:tc>
      </w:tr>
      <w:tr w:rsidR="00E5273F" w:rsidRPr="00E5273F" w14:paraId="022080EC" w14:textId="77777777" w:rsidTr="00E5273F">
        <w:tc>
          <w:tcPr>
            <w:tcW w:w="901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6D28EAD" w14:textId="77777777" w:rsidR="00E5273F" w:rsidRPr="00E5273F" w:rsidRDefault="00E5273F" w:rsidP="00E5273F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E5273F">
              <w:rPr>
                <w:rFonts w:ascii="Calibri" w:eastAsia="Times New Roman" w:hAnsi="Calibri" w:cs="Calibri"/>
                <w:color w:val="E4AC3E"/>
                <w:lang w:eastAsia="en-GB"/>
              </w:rPr>
              <w:t>Have you already identified a proposed mentor? </w:t>
            </w:r>
          </w:p>
          <w:p w14:paraId="76B83BF1" w14:textId="77777777" w:rsidR="00E5273F" w:rsidRPr="00E5273F" w:rsidRDefault="00E5273F" w:rsidP="00E5273F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E5273F">
              <w:rPr>
                <w:rFonts w:ascii="Calibri" w:eastAsia="Times New Roman" w:hAnsi="Calibri" w:cs="Calibri"/>
                <w:i/>
                <w:iCs/>
                <w:color w:val="E4AC3E"/>
                <w:lang w:eastAsia="en-GB"/>
              </w:rPr>
              <w:t>(If yes, please give name)</w:t>
            </w:r>
            <w:r w:rsidRPr="00E5273F">
              <w:rPr>
                <w:rFonts w:ascii="Calibri" w:eastAsia="Times New Roman" w:hAnsi="Calibri" w:cs="Calibri"/>
                <w:color w:val="E4AC3E"/>
                <w:lang w:eastAsia="en-GB"/>
              </w:rPr>
              <w:t> </w:t>
            </w:r>
          </w:p>
          <w:p w14:paraId="720C662A" w14:textId="2E7C2A49" w:rsidR="000062F3" w:rsidRPr="00E5273F" w:rsidRDefault="000062F3" w:rsidP="000062F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  <w:p w14:paraId="14E07621" w14:textId="27544626" w:rsidR="00E5273F" w:rsidRPr="00E5273F" w:rsidRDefault="00E5273F" w:rsidP="003A0548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</w:tr>
      <w:tr w:rsidR="00E5273F" w:rsidRPr="00E5273F" w14:paraId="46773509" w14:textId="77777777" w:rsidTr="00E5273F">
        <w:tc>
          <w:tcPr>
            <w:tcW w:w="901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6B36CDE" w14:textId="4AAC83BA" w:rsidR="007C5D03" w:rsidRDefault="00E5273F" w:rsidP="000062F3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color w:val="E4AC3E"/>
                <w:lang w:eastAsia="en-GB"/>
              </w:rPr>
            </w:pPr>
            <w:r w:rsidRPr="00E5273F">
              <w:rPr>
                <w:rFonts w:ascii="Calibri" w:eastAsia="Times New Roman" w:hAnsi="Calibri" w:cs="Calibri"/>
                <w:color w:val="E4AC3E"/>
                <w:lang w:eastAsia="en-GB"/>
              </w:rPr>
              <w:t>Have you already approached them and gained agreement in principle?</w:t>
            </w:r>
          </w:p>
          <w:p w14:paraId="57465641" w14:textId="77777777" w:rsidR="007C5D03" w:rsidRPr="007C5D03" w:rsidRDefault="007C5D03" w:rsidP="000062F3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color w:val="E4AC3E"/>
                <w:lang w:eastAsia="en-GB"/>
              </w:rPr>
            </w:pPr>
          </w:p>
          <w:p w14:paraId="45D99007" w14:textId="512BFD04" w:rsidR="00E5273F" w:rsidRPr="00E5273F" w:rsidRDefault="00E5273F" w:rsidP="003A0548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</w:tr>
      <w:tr w:rsidR="00E5273F" w:rsidRPr="00E5273F" w14:paraId="6714916A" w14:textId="77777777" w:rsidTr="00E5273F">
        <w:tc>
          <w:tcPr>
            <w:tcW w:w="901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63A6199" w14:textId="77777777" w:rsidR="00E5273F" w:rsidRPr="00E5273F" w:rsidRDefault="00E5273F" w:rsidP="00E5273F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E5273F">
              <w:rPr>
                <w:rFonts w:ascii="Calibri" w:eastAsia="Times New Roman" w:hAnsi="Calibri" w:cs="Calibri"/>
                <w:color w:val="E4AC3E"/>
                <w:lang w:eastAsia="en-GB"/>
              </w:rPr>
              <w:t>Assuming you will want at least some face-to-face contact with your mentor, are there any </w:t>
            </w:r>
          </w:p>
          <w:p w14:paraId="68BF27C9" w14:textId="77777777" w:rsidR="00E5273F" w:rsidRPr="00E5273F" w:rsidRDefault="00E5273F" w:rsidP="00E5273F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E5273F">
              <w:rPr>
                <w:rFonts w:ascii="Calibri" w:eastAsia="Times New Roman" w:hAnsi="Calibri" w:cs="Calibri"/>
                <w:color w:val="E4AC3E"/>
                <w:lang w:eastAsia="en-GB"/>
              </w:rPr>
              <w:t>geographical constraints? </w:t>
            </w:r>
          </w:p>
          <w:p w14:paraId="086637DE" w14:textId="77777777" w:rsidR="00E5273F" w:rsidRPr="00E5273F" w:rsidRDefault="00E5273F" w:rsidP="00E5273F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E5273F">
              <w:rPr>
                <w:rFonts w:ascii="Calibri" w:eastAsia="Times New Roman" w:hAnsi="Calibri" w:cs="Calibri"/>
                <w:i/>
                <w:iCs/>
                <w:color w:val="E4AC3E"/>
                <w:lang w:eastAsia="en-GB"/>
              </w:rPr>
              <w:t>(E.g. anywhere in the London area; maximum 1 hour travelling distance from X)</w:t>
            </w:r>
            <w:r w:rsidRPr="00E5273F">
              <w:rPr>
                <w:rFonts w:ascii="Calibri" w:eastAsia="Times New Roman" w:hAnsi="Calibri" w:cs="Calibri"/>
                <w:color w:val="E4AC3E"/>
                <w:lang w:eastAsia="en-GB"/>
              </w:rPr>
              <w:t> </w:t>
            </w:r>
          </w:p>
          <w:p w14:paraId="5479FE10" w14:textId="4067EABB" w:rsidR="00FA2298" w:rsidRPr="00FA2298" w:rsidRDefault="00FA2298" w:rsidP="000062F3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 </w:t>
            </w:r>
          </w:p>
        </w:tc>
      </w:tr>
      <w:tr w:rsidR="00E5273F" w:rsidRPr="00E5273F" w14:paraId="4ADFB1F8" w14:textId="77777777" w:rsidTr="00E5273F">
        <w:tc>
          <w:tcPr>
            <w:tcW w:w="901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B1B750A" w14:textId="77777777" w:rsidR="00E5273F" w:rsidRPr="00E5273F" w:rsidRDefault="00E5273F" w:rsidP="00E5273F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E5273F">
              <w:rPr>
                <w:rFonts w:ascii="Calibri" w:eastAsia="Times New Roman" w:hAnsi="Calibri" w:cs="Calibri"/>
                <w:color w:val="E4AC3E"/>
                <w:lang w:eastAsia="en-GB"/>
              </w:rPr>
              <w:t>Is there anything else you want us to take into account when seeking to match you with a </w:t>
            </w:r>
          </w:p>
          <w:p w14:paraId="58B01555" w14:textId="5976B128" w:rsidR="007266A4" w:rsidRPr="007266A4" w:rsidRDefault="00E5273F" w:rsidP="00E5273F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color w:val="E4AC3E"/>
                <w:lang w:eastAsia="en-GB"/>
              </w:rPr>
            </w:pPr>
            <w:r w:rsidRPr="00E5273F">
              <w:rPr>
                <w:rFonts w:ascii="Calibri" w:eastAsia="Times New Roman" w:hAnsi="Calibri" w:cs="Calibri"/>
                <w:color w:val="E4AC3E"/>
                <w:lang w:eastAsia="en-GB"/>
              </w:rPr>
              <w:t>suitable mentor? </w:t>
            </w:r>
          </w:p>
          <w:p w14:paraId="64707FB2" w14:textId="7F2B70CF" w:rsidR="00A75184" w:rsidRPr="006839C4" w:rsidRDefault="00A75184" w:rsidP="007C5D03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</w:p>
        </w:tc>
      </w:tr>
      <w:tr w:rsidR="00E5273F" w:rsidRPr="00E5273F" w14:paraId="61754B5E" w14:textId="77777777" w:rsidTr="00E5273F">
        <w:tc>
          <w:tcPr>
            <w:tcW w:w="901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EFABA09" w14:textId="67E00C8D" w:rsidR="00E5273F" w:rsidRPr="00E5273F" w:rsidRDefault="00E5273F" w:rsidP="00E5273F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E5273F">
              <w:rPr>
                <w:rFonts w:ascii="Calibri" w:eastAsia="Times New Roman" w:hAnsi="Calibri" w:cs="Calibri"/>
                <w:color w:val="E4AC3E"/>
                <w:lang w:eastAsia="en-GB"/>
              </w:rPr>
              <w:t>I confirm that I would like to work with a M25 mentor, and that I have read and understood the principles of the scheme, in particular the commitment to maintain agreed levels of confidentiality in respect of the mentoring partnership.</w:t>
            </w:r>
          </w:p>
          <w:p w14:paraId="49682A40" w14:textId="77777777" w:rsidR="007C5D03" w:rsidRDefault="00E5273F" w:rsidP="00E5273F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color w:val="E4AC3E"/>
                <w:lang w:eastAsia="en-GB"/>
              </w:rPr>
            </w:pPr>
            <w:r w:rsidRPr="00E5273F">
              <w:rPr>
                <w:rFonts w:ascii="Calibri" w:eastAsia="Times New Roman" w:hAnsi="Calibri" w:cs="Calibri"/>
                <w:color w:val="E4AC3E"/>
                <w:lang w:eastAsia="en-GB"/>
              </w:rPr>
              <w:t> </w:t>
            </w:r>
          </w:p>
          <w:p w14:paraId="5E2A9E27" w14:textId="1023D327" w:rsidR="00E5273F" w:rsidRPr="00E5273F" w:rsidRDefault="00E5273F" w:rsidP="00E5273F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E5273F">
              <w:rPr>
                <w:rFonts w:ascii="Calibri" w:eastAsia="Times New Roman" w:hAnsi="Calibri" w:cs="Calibri"/>
                <w:color w:val="E4AC3E"/>
                <w:lang w:eastAsia="en-GB"/>
              </w:rPr>
              <w:t>I confirm that I have my line managers approval to take part in the scheme. </w:t>
            </w:r>
          </w:p>
          <w:p w14:paraId="240233BC" w14:textId="77777777" w:rsidR="00E5273F" w:rsidRPr="00E5273F" w:rsidRDefault="00E5273F" w:rsidP="00E5273F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E5273F">
              <w:rPr>
                <w:rFonts w:ascii="Calibri" w:eastAsia="Times New Roman" w:hAnsi="Calibri" w:cs="Calibri"/>
                <w:color w:val="E4AC3E"/>
                <w:lang w:eastAsia="en-GB"/>
              </w:rPr>
              <w:t> </w:t>
            </w:r>
          </w:p>
          <w:p w14:paraId="7C75EBFC" w14:textId="194E6706" w:rsidR="00E5273F" w:rsidRPr="00E5273F" w:rsidRDefault="00E5273F" w:rsidP="00E5273F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E5273F">
              <w:rPr>
                <w:rFonts w:ascii="Calibri" w:eastAsia="Times New Roman" w:hAnsi="Calibri" w:cs="Calibri"/>
                <w:color w:val="E4AC3E"/>
                <w:lang w:eastAsia="en-GB"/>
              </w:rPr>
              <w:t>I confirm that I consent to the information I have given above being shared with those administering M25 Mentoring, and with any potential mentors. </w:t>
            </w:r>
          </w:p>
          <w:p w14:paraId="52EB2EA9" w14:textId="77777777" w:rsidR="00E5273F" w:rsidRPr="00E5273F" w:rsidRDefault="00E5273F" w:rsidP="00E5273F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E5273F">
              <w:rPr>
                <w:rFonts w:ascii="Calibri" w:eastAsia="Times New Roman" w:hAnsi="Calibri" w:cs="Calibri"/>
                <w:color w:val="E4AC3E"/>
                <w:lang w:eastAsia="en-GB"/>
              </w:rPr>
              <w:t> </w:t>
            </w:r>
          </w:p>
          <w:p w14:paraId="2369FD03" w14:textId="6DA4F015" w:rsidR="00E5273F" w:rsidRPr="00E5273F" w:rsidRDefault="00E5273F" w:rsidP="00E5273F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E5273F">
              <w:rPr>
                <w:rFonts w:ascii="Calibri" w:eastAsia="Times New Roman" w:hAnsi="Calibri" w:cs="Calibri"/>
                <w:color w:val="E4AC3E"/>
                <w:lang w:eastAsia="en-GB"/>
              </w:rPr>
              <w:t>Signed </w:t>
            </w:r>
          </w:p>
          <w:p w14:paraId="341C19FB" w14:textId="77777777" w:rsidR="00E5273F" w:rsidRPr="00E5273F" w:rsidRDefault="00E5273F" w:rsidP="00E5273F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E5273F">
              <w:rPr>
                <w:rFonts w:ascii="Calibri" w:eastAsia="Times New Roman" w:hAnsi="Calibri" w:cs="Calibri"/>
                <w:color w:val="E4AC3E"/>
                <w:lang w:eastAsia="en-GB"/>
              </w:rPr>
              <w:t> </w:t>
            </w:r>
          </w:p>
          <w:p w14:paraId="11DED1F2" w14:textId="77777777" w:rsidR="00E5273F" w:rsidRDefault="00E5273F" w:rsidP="00E5273F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color w:val="E4AC3E"/>
                <w:lang w:eastAsia="en-GB"/>
              </w:rPr>
            </w:pPr>
            <w:r w:rsidRPr="00E5273F">
              <w:rPr>
                <w:rFonts w:ascii="Calibri" w:eastAsia="Times New Roman" w:hAnsi="Calibri" w:cs="Calibri"/>
                <w:color w:val="E4AC3E"/>
                <w:lang w:eastAsia="en-GB"/>
              </w:rPr>
              <w:t>Date</w:t>
            </w:r>
            <w:r w:rsidR="007C5D03">
              <w:rPr>
                <w:rFonts w:ascii="Calibri" w:eastAsia="Times New Roman" w:hAnsi="Calibri" w:cs="Calibri"/>
                <w:color w:val="E4AC3E"/>
                <w:lang w:eastAsia="en-GB"/>
              </w:rPr>
              <w:t>:</w:t>
            </w:r>
          </w:p>
          <w:p w14:paraId="31D55D9E" w14:textId="42D21E3D" w:rsidR="007C5D03" w:rsidRPr="00E5273F" w:rsidRDefault="007C5D03" w:rsidP="00E5273F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</w:tr>
    </w:tbl>
    <w:p w14:paraId="6BD92E3C" w14:textId="77777777" w:rsidR="00585D69" w:rsidRDefault="00585D69"/>
    <w:sectPr w:rsidR="00585D69">
      <w:head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57608B" w14:textId="77777777" w:rsidR="002A0982" w:rsidRDefault="002A0982" w:rsidP="00E5273F">
      <w:pPr>
        <w:spacing w:after="0" w:line="240" w:lineRule="auto"/>
      </w:pPr>
      <w:r>
        <w:separator/>
      </w:r>
    </w:p>
  </w:endnote>
  <w:endnote w:type="continuationSeparator" w:id="0">
    <w:p w14:paraId="669AFD43" w14:textId="77777777" w:rsidR="002A0982" w:rsidRDefault="002A0982" w:rsidP="00E527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D43EA8" w14:textId="77777777" w:rsidR="002A0982" w:rsidRDefault="002A0982" w:rsidP="00E5273F">
      <w:pPr>
        <w:spacing w:after="0" w:line="240" w:lineRule="auto"/>
      </w:pPr>
      <w:r>
        <w:separator/>
      </w:r>
    </w:p>
  </w:footnote>
  <w:footnote w:type="continuationSeparator" w:id="0">
    <w:p w14:paraId="2AE26673" w14:textId="77777777" w:rsidR="002A0982" w:rsidRDefault="002A0982" w:rsidP="00E527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16A71E" w14:textId="0D6BA135" w:rsidR="00FA2298" w:rsidRDefault="00FA2298">
    <w:pPr>
      <w:pStyle w:val="Header"/>
    </w:pPr>
    <w:r>
      <w:rPr>
        <w:noProof/>
        <w:lang w:val="en-US"/>
      </w:rPr>
      <w:drawing>
        <wp:inline distT="0" distB="0" distL="0" distR="0" wp14:anchorId="39E69574" wp14:editId="1AEA843C">
          <wp:extent cx="571500" cy="571500"/>
          <wp:effectExtent l="0" t="0" r="0" b="0"/>
          <wp:docPr id="1" name="Picture 1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1500" cy="5715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 w:rsidRPr="00E5273F">
      <w:rPr>
        <w:b/>
        <w:bCs/>
        <w:color w:val="808080" w:themeColor="background1" w:themeShade="80"/>
        <w:sz w:val="28"/>
        <w:szCs w:val="28"/>
      </w:rPr>
      <w:t>M25 Mentee application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DE5FFA"/>
    <w:multiLevelType w:val="hybridMultilevel"/>
    <w:tmpl w:val="86C23F82"/>
    <w:lvl w:ilvl="0" w:tplc="AD5C1636">
      <w:start w:val="2"/>
      <w:numFmt w:val="bullet"/>
      <w:lvlText w:val="-"/>
      <w:lvlJc w:val="left"/>
      <w:pPr>
        <w:ind w:left="40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1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</w:abstractNum>
  <w:abstractNum w:abstractNumId="1" w15:restartNumberingAfterBreak="0">
    <w:nsid w:val="16142535"/>
    <w:multiLevelType w:val="hybridMultilevel"/>
    <w:tmpl w:val="B9466142"/>
    <w:lvl w:ilvl="0" w:tplc="E1E80980">
      <w:start w:val="3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99E071E"/>
    <w:multiLevelType w:val="hybridMultilevel"/>
    <w:tmpl w:val="A6826740"/>
    <w:lvl w:ilvl="0" w:tplc="4D62405E">
      <w:start w:val="5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06E3197"/>
    <w:multiLevelType w:val="hybridMultilevel"/>
    <w:tmpl w:val="EA848814"/>
    <w:lvl w:ilvl="0" w:tplc="2DDC9AD2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DD0CA6"/>
    <w:multiLevelType w:val="hybridMultilevel"/>
    <w:tmpl w:val="65FCCD8A"/>
    <w:lvl w:ilvl="0" w:tplc="7A28D720">
      <w:start w:val="5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C355E9F"/>
    <w:multiLevelType w:val="hybridMultilevel"/>
    <w:tmpl w:val="0A12BBE6"/>
    <w:lvl w:ilvl="0" w:tplc="66AC482A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6A68BF"/>
    <w:multiLevelType w:val="hybridMultilevel"/>
    <w:tmpl w:val="CD2EEE4A"/>
    <w:lvl w:ilvl="0" w:tplc="9DD46478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9083519"/>
    <w:multiLevelType w:val="hybridMultilevel"/>
    <w:tmpl w:val="9628FEFE"/>
    <w:lvl w:ilvl="0" w:tplc="1068D8B8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36698F"/>
    <w:multiLevelType w:val="hybridMultilevel"/>
    <w:tmpl w:val="B42A5980"/>
    <w:lvl w:ilvl="0" w:tplc="A6C8D598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5"/>
  </w:num>
  <w:num w:numId="3">
    <w:abstractNumId w:val="0"/>
  </w:num>
  <w:num w:numId="4">
    <w:abstractNumId w:val="7"/>
  </w:num>
  <w:num w:numId="5">
    <w:abstractNumId w:val="8"/>
  </w:num>
  <w:num w:numId="6">
    <w:abstractNumId w:val="1"/>
  </w:num>
  <w:num w:numId="7">
    <w:abstractNumId w:val="3"/>
  </w:num>
  <w:num w:numId="8">
    <w:abstractNumId w:val="4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MLMwsrSwNAUSRko6SsGpxcWZ+XkgBYa1AN/k9k4sAAAA"/>
  </w:docVars>
  <w:rsids>
    <w:rsidRoot w:val="00E5273F"/>
    <w:rsid w:val="000062F3"/>
    <w:rsid w:val="00011835"/>
    <w:rsid w:val="00053BC1"/>
    <w:rsid w:val="000B3B27"/>
    <w:rsid w:val="0013731C"/>
    <w:rsid w:val="001A47E7"/>
    <w:rsid w:val="001E23D7"/>
    <w:rsid w:val="00272F1E"/>
    <w:rsid w:val="00290A6A"/>
    <w:rsid w:val="002A0982"/>
    <w:rsid w:val="002E7EB2"/>
    <w:rsid w:val="003135DC"/>
    <w:rsid w:val="0039001F"/>
    <w:rsid w:val="003A0548"/>
    <w:rsid w:val="004137DC"/>
    <w:rsid w:val="004305D5"/>
    <w:rsid w:val="00472531"/>
    <w:rsid w:val="004B1AD8"/>
    <w:rsid w:val="004B2CF1"/>
    <w:rsid w:val="0054586D"/>
    <w:rsid w:val="00585D69"/>
    <w:rsid w:val="00640EEA"/>
    <w:rsid w:val="006839C4"/>
    <w:rsid w:val="006E5638"/>
    <w:rsid w:val="006F6146"/>
    <w:rsid w:val="007266A4"/>
    <w:rsid w:val="007C5D03"/>
    <w:rsid w:val="008C5E21"/>
    <w:rsid w:val="008E1BF9"/>
    <w:rsid w:val="00954A00"/>
    <w:rsid w:val="009B0866"/>
    <w:rsid w:val="009B666E"/>
    <w:rsid w:val="00A75184"/>
    <w:rsid w:val="00A87A7B"/>
    <w:rsid w:val="00B70710"/>
    <w:rsid w:val="00CF0598"/>
    <w:rsid w:val="00DD6E44"/>
    <w:rsid w:val="00DE0CAE"/>
    <w:rsid w:val="00E5273F"/>
    <w:rsid w:val="00F763D6"/>
    <w:rsid w:val="00F87DCA"/>
    <w:rsid w:val="00FA2298"/>
    <w:rsid w:val="00FD3DE6"/>
    <w:rsid w:val="00FE3583"/>
    <w:rsid w:val="00FE54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E7E930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5273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273F"/>
  </w:style>
  <w:style w:type="paragraph" w:styleId="Footer">
    <w:name w:val="footer"/>
    <w:basedOn w:val="Normal"/>
    <w:link w:val="FooterChar"/>
    <w:uiPriority w:val="99"/>
    <w:unhideWhenUsed/>
    <w:rsid w:val="00E5273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273F"/>
  </w:style>
  <w:style w:type="character" w:styleId="Hyperlink">
    <w:name w:val="Hyperlink"/>
    <w:basedOn w:val="DefaultParagraphFont"/>
    <w:uiPriority w:val="99"/>
    <w:unhideWhenUsed/>
    <w:rsid w:val="003A054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A054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7071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87DCA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7DCA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765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804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2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49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2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6126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25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03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655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31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45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4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92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320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4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05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31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50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5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45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46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468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55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3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94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886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7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72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3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50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9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9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41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0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8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07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2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7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837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96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79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251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76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7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018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351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26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50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020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25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94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867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55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07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548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17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1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02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8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31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791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82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1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2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297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25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0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71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0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2034C006FB3E4EA03D8B28FCCEAF4E" ma:contentTypeVersion="13" ma:contentTypeDescription="Create a new document." ma:contentTypeScope="" ma:versionID="ed29d4cce3a566ae54bd222a455c96ea">
  <xsd:schema xmlns:xsd="http://www.w3.org/2001/XMLSchema" xmlns:xs="http://www.w3.org/2001/XMLSchema" xmlns:p="http://schemas.microsoft.com/office/2006/metadata/properties" xmlns:ns2="d098d343-e2df-4117-8b13-efc5cd438984" xmlns:ns3="db8ae3c6-bdbf-4c5b-9036-298b96a57bb5" targetNamespace="http://schemas.microsoft.com/office/2006/metadata/properties" ma:root="true" ma:fieldsID="0eddd8f789fb10aaa9ee4b6939ca2b75" ns2:_="" ns3:_="">
    <xsd:import namespace="d098d343-e2df-4117-8b13-efc5cd438984"/>
    <xsd:import namespace="db8ae3c6-bdbf-4c5b-9036-298b96a57bb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98d343-e2df-4117-8b13-efc5cd4389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8ae3c6-bdbf-4c5b-9036-298b96a57bb5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40BF3DC-919A-4686-BBC1-540DF2E4C99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D7B3C4F-6DDB-4993-842E-37CA99FBBF0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1D5B599-ACF5-4274-BCCA-5A2318F04B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98d343-e2df-4117-8b13-efc5cd438984"/>
    <ds:schemaRef ds:uri="db8ae3c6-bdbf-4c5b-9036-298b96a57bb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4</Words>
  <Characters>162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6-23T15:16:00Z</dcterms:created>
  <dcterms:modified xsi:type="dcterms:W3CDTF">2022-06-23T1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5072052-c002-4ee4-87e5-9d58843fc488_Enabled">
    <vt:lpwstr>true</vt:lpwstr>
  </property>
  <property fmtid="{D5CDD505-2E9C-101B-9397-08002B2CF9AE}" pid="3" name="MSIP_Label_45072052-c002-4ee4-87e5-9d58843fc488_SetDate">
    <vt:lpwstr>2022-05-10T08:20:11Z</vt:lpwstr>
  </property>
  <property fmtid="{D5CDD505-2E9C-101B-9397-08002B2CF9AE}" pid="4" name="MSIP_Label_45072052-c002-4ee4-87e5-9d58843fc488_Method">
    <vt:lpwstr>Privileged</vt:lpwstr>
  </property>
  <property fmtid="{D5CDD505-2E9C-101B-9397-08002B2CF9AE}" pid="5" name="MSIP_Label_45072052-c002-4ee4-87e5-9d58843fc488_Name">
    <vt:lpwstr>General</vt:lpwstr>
  </property>
  <property fmtid="{D5CDD505-2E9C-101B-9397-08002B2CF9AE}" pid="6" name="MSIP_Label_45072052-c002-4ee4-87e5-9d58843fc488_SiteId">
    <vt:lpwstr>185280ba-7a00-42ea-9408-19eafd13552e</vt:lpwstr>
  </property>
  <property fmtid="{D5CDD505-2E9C-101B-9397-08002B2CF9AE}" pid="7" name="MSIP_Label_45072052-c002-4ee4-87e5-9d58843fc488_ActionId">
    <vt:lpwstr>b2679b07-c10e-4a37-a00f-4c0c37a0f7df</vt:lpwstr>
  </property>
  <property fmtid="{D5CDD505-2E9C-101B-9397-08002B2CF9AE}" pid="8" name="MSIP_Label_45072052-c002-4ee4-87e5-9d58843fc488_ContentBits">
    <vt:lpwstr>0</vt:lpwstr>
  </property>
  <property fmtid="{D5CDD505-2E9C-101B-9397-08002B2CF9AE}" pid="9" name="ContentTypeId">
    <vt:lpwstr>0x010100DD2034C006FB3E4EA03D8B28FCCEAF4E</vt:lpwstr>
  </property>
</Properties>
</file>